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11.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นะคะคือ ถ้าพูดถึงโดยทั่วไปนะคะ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ซึ่งแต่เดิมนี่ฟังก์ชันมันจะเป็นที่เขาพัฒนาไว้แล้วก็มี แต่ใน Python นะคะในส่วนของภาษา pythonฟังก์ชันจะเป็นโค้ด หรือโปรแกรมที่เราสร้างขึ้นได้เองนะคะ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แล้วก็ Keyword Argument ด้วยว่ามันคืออะไรนะคะ ทีนี้ก็จะเริ่มเข้าสู่กระบวนการที่เราจะต้องทำก็คือเมื่อเราจะทำฟังกชันขึ้นมาเราจะสร้างมันอย่างไรนะคะการสร้างฟังก์ชันใน Python นะคะ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เราจะหาค่า vad นี่คือ ถ้ามาเขียนโค้ด เราต้องมานั่งเขียนว่า Vat เกิดจากการที่เอา7 เปอร์เซ็นต์น่ะค่ะ Vat ก็คือ 7 เปอร์เซ็นต์ใช่ไหมคะ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ตัวเล็กเท่านั้นนะคะ ไม่ใช่พิมพ์ด้วยตัวพิมพ์ใหญ่นึกออกนะนะคะ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สังเกตนะคะ เมื่อใดที่ตัวนั้นจะต้องปิดด้วยเสมอ แล้วขึ้นบรรทัดใหม่มันจะเข้าสู่ย่อหน้าใหม่ตัว statements ในที่นี้หมายถึงคำสั่งอื่น ๆ นะคะ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ของเราให้เรียบร้อยด้วยโอเคนะคะ เสร็จแล้วเราก็เริ่ม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de แล้วกฌ fใช่ไหมคะ พิมพ์ด้วยตัวพิมพ์เล็กเสมอนะคะไม่ใช่พิมพ์ใหญ่แบบนี้นะ ไม่ใช่พิมพ์ D-e-fDef แบบนี้ ตัวใหญ่นี่ถือว่าไม่ถูกต้องนะคะตัวใหญ่นี่ถือว่าไม่ถูกต้องนะคะdef นะคะ แล้วก็กด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แล้วตามด้ว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name 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1 ครั้งใช้วิธีกด Enter นะ ไม่ใช่เลื่อนเมาส์ลงไป สังเกตบอกแล้วพอกด Enter นี่ตำแหน่งของเคอร์เซอร์มันจะ Tab เข้าไปนะStagementหรือคำสั่งต่อไปที่เราจะใช้ ก็คือคำสั่งแสดงผลนะคะ ก็คือคำสั่ง print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แป๊บหนึ่งขยับได้ไหมไม่เห็นหน้านี้อีกขอ 2 ทำไมได้ 4 นี่เดี๋ยวนะ เดี๋ยวจะกระเถิบแล้วก็ไม่เห็นในสไลด์อีกสิส่วนแบ่งทางการตลาดเยอะโอเคไหมอีกหน่อยหนึ่ง นะคะ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แล้วหลังเครื่องหมายคำพูดเด็ก ๆ ต้องเลื่อนไอ้ตัวนี้ไปหลังเครื่องหมายคำพูดนะพิมพ์ % name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นี่คือเสร็จฟังก์ชันนี้แล้วลองเรียกใช้งาน ลองกด Play ก่อนขอโทษ เราจะได้รู้นะคะการกดตัวนี้นะ เพื่อจะได้เช็กว่าที่เรา codeที่เราเขียนไปนี่มันถูกไหม ถ้าผิดมันจะขึ้น Error ใช่ไหมคะครั้งแรกเวลาโค้ดมันก็จะช้านิดหนึ่งมันก็จะยังหมุนติ้ว ๆ อยู่นะคะ เราก็ต้องรอนะคะแสดงว่าไม่มีอะไรผิดนะคะ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ที่ให้กด Run นี่เพื่อจะให้ตรวจสอบว่าโค้ดที่เราเขียนไปมันถูกหรือเปล่า ถ้าผิดมันจะแสดง Errorนะ ถ้าเขียนไม่ผิดมันก็ไม่แสดงใช่ไหมคะนี่ลอง Run แล้วนะคะ Error ไม่ขึ้นนะคะ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แล้วทำการ return ค่า cนะคะ ก็คือให้ส่งกลับค่าของ cก็คือเมื่อเอาพารามิเตอร์มาคำนวณแล้วนี่ c จะได้เท่าไหร่ส่งกลับค่าให้ c นะคะนี่คือการประกาศฟังก์ชันแบบมีการ return ค่าเพราะฉะนั้น บางคนคีย์ใน Colab ไปเรียบร้อยแล้วนะคะเรามาเริ่มคีย์ของเราด้วยนะคะแล้วมันก็จะไม่ขึ้นไอ้หน้านี้อีกแล้ว มันเป็นอะไรกับ…มันไม่สลับ Extend หรือมันไม่ขึ้นหน้าจออีกแล้วน่ะโอเค ต้องสลับ2 รอบเชียวหรือนะคะเอาไว้ก่อนอย่างนั้นก็ต้องมาจัดไอ้นี่ใหม่อีกแล้วนี่ไม่เห็นตัวหลังอีก เอาเห็นไหมไม่เห็นอีก มันน่านักเชียวแป๊บนึงนะสลับหน้าก่อนโอเคไหมColabไปไหนแล้วนะคะเราประกาศฟังก์ชันที่ 2 ต่อด้วยฟังก์ชันแรกได้เลยนะคะเมื่อหลังฟังก์ชันแรกเรากด Enter กดลงไป2 อันเลยก็ได้เด็ก ๆ สังเกตตำแหน่งมันจะTab เข้าไปนะ เรากดย้อนคืน 1 ครั้ง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วรรคตามด้วย areaตัวเล็กนะคะ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t-h นะคะ คั่นขั้นพารามิเตอร์ตัวต่อไป ด้วยเครื่องหมายComma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ก ๆ ดูนะเมื่อเราพิมพ์นี่ ให้เราwidth w-i-d-t-h เพราะอย่างนี้ทำให้เราพิมพ์พารามิเตอร์หรือตัวแปรที่เราสร้างไว้ไม่ผิดนะคะ แล้วใส่เครื่องหมายคูณเครื่องหมาย คูณในที่นี้ก็คือเครื่องหมายดอตัวแปรทางคณิตศาสตร์ของโปรแกรมคอมพิวเตอร์เครื่องหมายคูณ ก็คือเครื่องหมายดอกจันนะคะแล้วตามด้วยพารามิเตอร์ตัวที่ 2h รอสักพัก แล้วหาคำว่า</w:t>
      </w:r>
      <w:r>
        <w:t xml:space="preserve"> </w:t>
      </w:r>
      <w:r>
        <w:t xml:space="preserve">“</w:t>
      </w:r>
      <w:r>
        <w:t xml:space="preserve">height</w:t>
      </w:r>
      <w:r>
        <w:t xml:space="preserve">”</w:t>
      </w:r>
      <w:r>
        <w:t xml:space="preserve"> </w:t>
      </w:r>
      <w:r>
        <w:t xml:space="preserve">นะคะh-e-i-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โค้ดมันจะเกิดErrorเพราะฉะนั้น ตัว Colab นะคะที่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ต่อไปเราจบคำสั่งหรือ code ของนะคะ แล้วในบรรทัดต่อไป เราจะใช้คำสั่งในการคืนค่าหรือ return valueโดยการพิมพ์คำว่า</w:t>
      </w:r>
      <w:r>
        <w:t xml:space="preserve"> </w:t>
      </w:r>
      <w:r>
        <w:t xml:space="preserve">“</w:t>
      </w:r>
      <w:r>
        <w:t xml:space="preserve">return</w:t>
      </w:r>
      <w:r>
        <w:t xml:space="preserve">”</w:t>
      </w:r>
      <w:r>
        <w:t xml:space="preserve">พิมพ์ด้วยตัวเล็กนะคะค่าที่เราต้องการให้แสดง หรือ…หรืออะไรก็แล้วแต่ ซึ่งค่าที่เราต้องการให้มันแสดงหรือเห็นนี่ ก็คือค่าของการที่เราคำนวณพื้นที่c นั่นเองนะคะ เพราะฉะนั้น return c ตามด้วย cไม่มั่นใจก็คลิก cที่มันขึ้นมาอย่างนี้นะคะเหมือนเดิมนะคะเพื่อเป็นการเช็กโค้ดของเรา ก็คือกดตัวPlay ที่เป็นรูปเหมือนเป็นPlay Video Play Music อะไรพวกนี้ ให้มันเช็กว่า code ที่เราเขียนนี่ถูกต้องแล้วนะคะ มีใครขึ้น Error ไหมคะไม่มีนะคะ แสดงว่าเริ่มมีความชำนาญในการโค้ดแล้ว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มันถึงจะแสดงไอ้ผลพวกนี้ออกมาได้เพราะฉะนั้น เราจะมาดูเนื้อหาต่อไปนะคะ ก็คือ…ไม่สลับโหมดแล้วนะเดี๋ยวสลับไปสลับมา เราก็ เราก็แก้ไม่ได้อีก เดี๋ยวเสียเวลาในการแก้โหมดหน้าจอนะคะขอย่อให้มันพอดีหน่อยโอเคก็จะเล็กไปอีกใช่ไหมถ้าย่อ แล้วสลับโหมดเป็นยังไงนี่ขึ้นไหม ขึ้นอยู่ โอเค สลับได้นะคะ เมื่อกี้บอกแล้วว่าถ้าเราทำใน Colab เป็นการสร้างแล้วนะ ต่อมาเมื่อสร้างเสร็จแล้วมันต้องเรียกใช้เสียก่อนนะคะ เราถึงจะรู้ว่าฟังก์ชันที่เราสร้างมันใช้งานได้จริงไหมนะคะการเรียกใช้งานฟังก์ชันนะคะก็คือในนี้พอเราสร้างฟังก์ชันแล้วนะคะ เราต้องเรียกใช้งานมัน วิธีการเรียกใช้ ก็คือเราจะใช้ชื่อของฟังก์ชัน เห็นไหมคะและส่ง อาร์กิวเมนต์อะไร เมื่อกี้มีพารามิเตอร์ มามี Argument อีกArgument กับ Parameเดี๋ยวมีคำอธิบายนะคะ ว่า Argumentก็เป็นคำ ไม่ใช่คำเป็นค่าที่เราส่งเข้าไปในฟังก์ชันนะคะตอนที่เราใช้งานนะคะส่วนพารามิเตอร์น่ะ คือ ตัวแปรที่เรากำหนดในฟังก์ชันเพื่อรับค่าเมื่อกี้พารามิเตอร์ที่เรามีตัวที่ 1 ชื่อว่าname นั่นคือตัวแปรที่เราใช้รับค่าเพราะฉะนั้น Argument ก็คือชื่อที่เราจะพิมพ์เพื่อให้ตัวแปรมันรับค่านั่นเองนะคะมาดูตัวอย่างวิธีการเรียกใช้ฟังก์ชันนะคะมาดูตัวอย่างกันก่อนการจะเรียกใช้ฟังก์ชันที่เราสร้างขึ้น ไม่ได้มีอะไรพิศดาลเลยเพียงแต่เราพิมพชื่อฟังก์ชันนั้น แล้วตามด้วยเห็นไหมคะ ตามด้วย Argumentในที่นี้ ก็คือชื่อเพราะในวงเล็บนี่ิสิ่งที่เป็นตัวแปรชื่อว่า name นะคะ พารามิเตอร์น่ะชื่อว่า name แล้วพอเราเรียกใช้นี่ก็คือเราพิมพ์ชื่อฟังก์ชันนั้น แล้วตามด้วยค่าที่เราจะให้มันเก็บเลยนะ นะคะ ลองดูนะคะลองเลย ลองเลย เพื่อให้เห็นภาพหรือมันช้า พอ… พอสลับมา Colab มันจะช้านิดหนึ่งหรือ ไม่สลับอีกแล้วนะ อะไรนะโอเค เราก็จะต้องสลับกันอย่างนี้นะคะ นี่นะ เราไปประกาศไปแล้วนี่นี่คือฟังก์ชันเวลาเรียกใช้ไม่ได้มีอะไรพิสดารเลยนะคะ ใส่ Hashtag ก่อนเพื่อจะให้รู้ว่าตรงนี้เป็นส่วนของเราเรียกการใช้ฟังก์ชันนี้ ก็เลยใส่เครื่องหมา chap หรือ hahtagอันนี้คือคอมเมนต์นั่นเองนะคะ เพื่อจะบอกให้รู้ว่าตรงนี้เราจะเรียกใช้ฟังก์ชันที่เราสร้างแล้วนะ callingcalling นะคะ calling ก็แล้วก็ตามด้วยฟังก์ชัน f-u-n เด็ก ๆ ไม่ต้องพิมพ์ ไอ้นีก็ได้นะคะฟังก์ชันแรกที่เราจะเรียกใช้ชื่อ ก็คือเวลาจะเรียกใช้มันพิมพ์ชื่อฟังก์ชันนั้นนะคะ พิมพ์ hello เลยนะคะฟังก์ชันแรกของเราชื่อว่า hello ใช่ไหมคะ แล้วตามด้วยเครื่องหมายวงเล็บนะคะ เห็นไหมคะ มันจะขึ้นมาบอกเลย namename คืออะไร name ในที่นี้ ในตัวอย่าง ก็คือ Danny นะคะทีนี้เราไม่อยากใส้ Danny เราใส่ชื่อเราเองไปก็ได้ชื่อนึกออกนะ เช่นเนื่องจาก name เป็น string อย่าลืมใส่เเครื่องหมายคำพูดหรือ Double Quote นะคะ nameใส่ชื่อเราแทน Danny ก็ได้นะคะเด็ก ๆจะใส่ชื่อเล่นหรือชื่อจริงก็ได้ แล้วแต่นะคะสมมติเรียกฟังก์ชัน hello ไปแล้ว ฟังก์ชันต่อมาที่เราจะเรียกใช้นะคะก็คือ area</w:t>
      </w:r>
    </w:p>
    <w:p>
      <w:pPr>
        <w:pStyle w:val="BodyText"/>
      </w:pPr>
      <w:r>
        <w:t xml:space="preserve">() แต่ area</w:t>
      </w:r>
    </w:p>
    <w:p>
      <w:pPr>
        <w:pStyle w:val="BodyText"/>
      </w:pPr>
      <w:r>
        <w:t xml:space="preserve">() ที่เราเราอยากให้มันแสดงค่าพื้นที่นะคะ ก็เลยใช้คำสั่งprint ก่อน แล้วไปเรียกฟังก์ชันนั้นไว้ใน print นะคะ ให้ print แสดงนะคะ ดูตัวอย่างทำให้ดูก่อนp-r-i-n-tลืมแก้ภาษาขอโทษทีตำแหน่งของฟังก์ชันชิดนะคะไม่วรรคนะคะ นี่ ไม่ต้อง Tab เข้าไปนะตัวที่ 2 นะคะเราจะใช้คำสั่ง print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ใส่เครื่องหมายเท่ากับนะคะ เปลี่ยนภาษาก่อน =%d นะคะ %d เท่ากับ แล้วก็เปอร์เซ็นต์แล้วก็ d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A-r-e-a นะคะแล้วก็วงเล็บทีนี้ใส่ Argumentให้ 2 ตัว ก็คือ 8 นะคะ กว้าง 8เอามากกว่านั้นก็ได้นะในตัวอย่างบอกว่าความกว้าง คือ 8 ความสูง คือ 4ถ้าพื้นที่ที่มีความกว้าง พื้นที่สี่เหลี่ยมที่มีความกว้าง 8ความสูง 4 นี่ความสูงนี้เท่าไหร่ ตอนนี้เราพิมพ์คำสั่งหรือโค้ดเสร็จหมดแล้วนะคะเด็ก ๆ ลองกด Play ดูได้เลยนะคะ ถ้าใครพิมพ์เสร็จแล้วจะแสดงผลอย่างไรError เด้งขึ้นมา ณบัด Nowบรรทัดที่ 9เกิดอะไรขึ้นprintตัวแปร ตัวแปรผิด เดี๋ยวนะ ค่อย ๆ ไล่นะคะพอขยายแล้วของตัวเองก็เล็กแบบนี้นะ เดี๋ยวสังเกตนะคะ เมื่อขึ้น Errorเด็ก ๆ ดู เห็นไหม มันจะชี้ไปที่บรรทัดผิดพิมพ์ตัวแปรผิดหรือ ฟังก์ชันชื่อฟังก์ชันถูกแล้วนะ hello ถูกต้องนะคะเสร็จแล้วมันบอกว่าในบรรทัดที่2 % namevalue error ค่า error ตรง…ไม่อยู่ใน IndexS ตัวใหญ่หรือ s เล็กใช่ไหม ขอโทษทีพิมพ์ s ผิดใช่ไหมนี่%sแก้ได้ ๆเห็นไหมคะเมื่อกี้ตรงลืมพล็อตให้ดูก่อน เมื่อกี้ตอนแม่พิมพ์ %sแม่ไม่ได้ดู s มันเป็นตัวมหญ่ตามคือ ไอ้พวก % d % อะไรนี่พิมพ์เล็กมันไม่ใช่ตัวพิมพ์ใหญ่ แม่ไปพิมพ์ใหญ่ถ้าเด็ก ๆ ผิดตำแหน่งนี้ แก้แค่ตัว S จากตัวพิมพ์ใหญ่ เป็นตัวพิมพ์เล็เกแค่นั้นเองการขึ้น Error นะ เดี๋ยวแก้ให้ดูนะคะพอมาไล่ฟังก์ชันมันจะขึ้นลูกศรชี้ไปที่บรรทัดไหน นั่นหมายความว่ามันหมายความผิดพลาดที่%s’ nameตรง value error เห็นไหม ค่าที่มัน error ค่ามันอยู่ที่คำว่า s อ๋อย้อนกลับไปดู อ๋อ s ฉันพิมพ์ผฉันต้องพิมพ์เป็นตัวเล็กนะคะ พอแม่แก้จากตัวใหญ่เป็นตัวเล็กเรากด Play น่ะ Error มันก็หาย แล้วผลลัพธ์มันก็จะแสดงขึ้นมา เห็นไหม มันก็จะพิมพ์คำว่า…มันก็จะไปเรียกใช้ ไอ้ตัวนี้ออกมาเลย ทั้ง ๆ ที่ ตอนเรียกนี่ เราพิมพ์แค่ฟังก์ชัน แล้วก็ตามด้วยค่า Argumentที่จะให้มันแสดงแต่ตอนที่ทำงานน่ะ มันมาทำงานที่ตัวนี้เห็นไหมคะตัวคำว่า</w:t>
      </w:r>
      <w:r>
        <w:t xml:space="preserve"> </w:t>
      </w:r>
      <w:r>
        <w:t xml:space="preserve">“</w:t>
      </w:r>
      <w:r>
        <w:t xml:space="preserve">print</w:t>
      </w:r>
      <w:r>
        <w:t xml:space="preserve">”</w:t>
      </w:r>
      <w:r>
        <w:t xml:space="preserve"> </w:t>
      </w:r>
      <w:r>
        <w:t xml:space="preserve">แต่ตรง area นี่นะคะ ตรงฟังก์ชัน area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มีแถมตัว r มาจากไหนนี่สามเหลี่ยม = %d’สามเหลี่ยม 8 x 4 = 32 ถูกต้องนะคะมันก็จะส่งค่า c ที่มาคำมาแสดงตรงนี้เห็นไหมคะเป็น 32 นะคะ มันก็เลย print คำว่า</w:t>
      </w:r>
      <w:r>
        <w:t xml:space="preserve"> </w:t>
      </w:r>
      <w:r>
        <w:t xml:space="preserve">“</w:t>
      </w:r>
      <w:r>
        <w:t xml:space="preserve">พื้นที่ สี่เหลี่ยมของเรานี่นะคะ มีค่า =%d นั่นหมายถึงให้แสดงเป็นเลขจำนวณเต็มนี่แสดงทศนิยมออกมานะคะลองดูอีกสักตัวอย่างหนึ่งไหมคะลอง ลองเรียกใช้ฟังก์ชัน hello อีกนะคะเด็ก ๆ ลองนะคะ ทีนี้ให้ใส่ชื่อเล่นตัวเองลงไปเอาแต่ hello อย่างเดียวให้เห็นใส่ชื่อเล่นเรานะเห็นไหมคะ มันจะขึ้นมาเป็นตัวต่อไปอันนี้ไม่มันก็จะทำซ้ำไง เพราะเรายังอยู่ในตัวเดิมนะไม่แน่ใจว่ามันจะไปเรียกใช้ได้อีกไหมมันจะไปเรียกใช้ได้อีกไหมมีตัวใหม่ใช่ไหม แล้วลองเรียกใหม่จากโค้ดที่เราเพิ่มเข้ามา ลองเรียกนะคะไม่ได้ไปเรียกต่อจากเมื่อกี้ลองพิมพ์ฟังก์ชัน hello ที่เราสร้างไว้ก่อนหน้า ลืมแก้ภาษาอีกแล้วพิมพ์เรียกใช้ฟังก์ชันทีนี้ลองใส่ชื่อเล่นหลาย ๆ คน ใส่ชื่อเพื่อนลงไปด้วยสัก 3 คนลองดูสิ มันจะขึ้นอย่างไร ลองดูนะคะเพราะบอกแล้วว่า Argument นะคะมีกี่คนก็ได้ ลองสิขึ้นไหมSyntax error เพราะอะไรคะเพราะไอ้ตัวนี้มันมีพารามิเตอร์ใ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ถ้าเราจะเพิ่มให้มันมีหลายคนนะคะ เราต้องไปแก้ที่ฟังก์ชันเราเข้าใจแล้วแล้วลอง ลองมาใส่ที่ตัวนี้ใหม่แสดงว่าไม่เรียก อ๋อมัน มันข้ามไปสร้างตัวใหม่นี่ไง ๆ มันขึ้นเตือนว่ามาว่าType Error ชนิดไม่ถูกต้องนะคะ เพราะฟังก์ชัน Hello เราน่ะPosition ให้แค่ 1 ตำแหน่งนะคะ ใน Argument แต่เราไปใส่ 3 ก็คือถ้าเราต้องการให้มีหลายตคไปเพิ่มตัวนี้นะคะ เพิ่มขึ้นเพราะฉะนั้นไปวิธีแก้ไม่ได้ยากเลยนะคะถ้าจะ… เรามาเปลี่ยนที่ตัวฟังก์ชันหลักเพราะตอนเรีกยใช้ไอ้ตัวนี้มันเรียกแค่ใช่หรือเปล่าอย่างนี้เป็นต้นนะคะนี่คือเมื่อ… จำไว้เลยว่าเมื่อตอนจะเรียกใช้แค่พิมพ์ชื่อแล้วในวงเล็บนี่ เราพิมพ์ค่าของ… เขาเรียกว่า</w:t>
      </w:r>
      <w:r>
        <w:t xml:space="preserve">”</w:t>
      </w:r>
      <w:r>
        <w:t xml:space="preserve">Argument ลงไปแค่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หรือตัวแปรที่จะไว้รับค่านะคะ แต่พอเราเอาฟังก์ชันนั้นมาใช้งาน สิ่งที่อยู่ในวงเล็บจะกลายเป็นรับเข้าไปนั่นเองนะคะ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ดูตัวอย่างจะเห็นภาพชัดเห็นไหมนี่นะคะ ในตัวอย่างนี่ สร้างฟังก์ชันชื่อว่า show_infoไม่ได้ใส่เป็นพารามิเตอร์เห็นไหม ใส่ Argument เข้าไปด้วยเลย มี พSalary มี Argument =84360 เห็นไหมคะนี่คือการ Defal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แล้วก็สั่งให้ printprint ที่ 1 บอกให้ print เฉพาะแค่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กับ Lang Languageเห็นไหมคะ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งั้นสะอย่างนั้น เพราะ Argument ที่เราใส่เข้าไปชื่อ Python นะคะไม่สลับอีกแล้ว ไม่เป็นไรเมื่อกี้กลับมาแก้ดูนะคะ เดี๋ยวเราจะลองทำฟังก์ชันแบบกำหนด Argument ด้วยนะคะนะ เพราะฉะนั้น เปิด Colab ของเราขึ้นมาไว้นะคะแล้วเราก็ต้องสลับโอเคสลับได้โอเค สลับได้ เดี๋ยวสลับไป เดี๋ยวสลับไม่ได้ เดี๋ยวจะตีมือนะคะ โอเคทีนี้ สร้างโค้ดใหม่เลยนะเด็ก ๆ กด + เพิ่มโค้ด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มันทะลุจอไปจอไปนะคะ ฟังก์ชันแบบที่ 2ชื่อว่า Default Argument Value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นะคะ ไม่อยากตั้งชื่อยาวกว่านี้ก็…สังเกตนะคะ เวลาตั้งชื่อ ฟังก์ถ้าชื่อมันเป็น 2 ประโยคนี่ เขาจะใช้ Under scoแยกประโยคที่ 1 กับประโยคที่ 2 เห็นไหมคะ s-h-o-w show คือ ประโยคที่ 1show คือแสดงนะคะ แล้ว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information นั่นเองนะคะตอนนี้เราสร้างฟังก์ชันที่ชื่อสร้างฟังก์ชันที่ชื่อว่า show_info นะคะ โดยในนั้นนี่ กำหนดพารามิเตอร์ตัวที่ 1 ชื่อว่า name n-a-m-ename นะคะแล้วมีพารามิเตอร์ที่ 2 คั่นด้วยโคลอน ไม่ใช่โคลอน คอมมาเรียกผิด เรียกถูกตลอดเลยนะคะ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ตรงเครื่องหมายเท่ากับใส่เข้าไปนะลูกอันนี้กำหนดเองได้เลยนะคะ เด็ก ๆ อยากได้เม่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n-g lang นะคะแล้วตามด้วยเครื่องหมาย =แล้วก็ตามด้วยชื่อ…คำว่า Python langในที่นี้ภาษาเริ่มต้นเข้าบอกว่า Pythonเมื่อเสร็จเมื่อจบ เมื่อจบการประกาศฟังก์ชัน ปิดด้วยเครื่องหมาย :เสมอนะคะเด็ก ๆ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แล้วก็มี lang โดยกำหนด ArgumentของLanguage นี่นะคะ ว่า Pythonเมื่อประกาศฟังก์ชันเสร็จหลังจากนี้ ก็คือ 1. นะคะ print ค่ะ ให้ใช้คำสั่งprint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ก็คือชื่อนะคะแล้วก็ตามด้วยเครื่องหมาย :: ชื่อเปลี่ยนเป็นภาษาไทยใส่ %sอย่าลืมว่าเมื่อเราใช้เปอร์เซ็นต์ ตัวอักษรจะเป็นตัวเล็กเสมอ ไม่ใช่ตัวใหญ่ เพราะเราผิดไปแล้ว 1 ครั้งนะคะเราต้องจำให้ได้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 </w:t>
      </w:r>
      <w:r>
        <w:t xml:space="preserve">“</w:t>
      </w:r>
      <w:r>
        <w:t xml:space="preserve">name</w:t>
      </w:r>
      <w:r>
        <w:t xml:space="preserve">”</w:t>
      </w:r>
      <w:r>
        <w:t xml:space="preserve">เสร็จstatemat ที่ 1 statemet ที่ 2print ชื่อค่ะ พิมพ์ค่ะprint พิมพ์ print เหมือนเดิมแล้วบอกไม่ใช่ชื่อสิ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พิมพ์ % แล้วก็ตามด้วย d ตัวเล็กนะคะโอเคไหมคะเราก็จะได้ Statenertก็คือให้แสดง… ให้ print ข้อความเพื่อแสดงเงินเดือนนะ และตัวที่ 4 ค่ะเอ้ย ตัวที่ 2 ตัวที่ 3 ค่ะพูดผิดตัวที่ 3ก็คือ print ภาษามันเองนะคะLanguage มาจากภาษานั่นเองนะคะstatements ที่ 3เราต้องการให้แสดงภาษาเพราะฉะนั้น ในเครื่องหมายคำพูด พิมพ์คำว่า</w:t>
      </w:r>
      <w:r>
        <w:t xml:space="preserve"> </w:t>
      </w:r>
      <w:r>
        <w:t xml:space="preserve">“</w:t>
      </w:r>
      <w:r>
        <w:t xml:space="preserve">ภาษา</w:t>
      </w:r>
      <w:r>
        <w:t xml:space="preserve">”</w:t>
      </w:r>
      <w:r>
        <w:t xml:space="preserve">ว่าภาษา… เดี๋ยวจะงงนะภาษา Pythonแล้วก็ตามด้วยเครื่องหมาย Colonถ้าเป็นข้อความหรือ string นะคะสิ่งที่จะกำหนดเพื่อให้แสดงข้อความนะคะลืมเห็นไหม รูปแบบมันจะเหมือนกัน พอหลังเครื่องหมายคำพูดเราต้องใส่อะไรคะ % แล้วตาสค่าพารามิเตอร์ เช่น อันที่ 1 % nameก็เป็นเปอร์เซ็นต์ salary เปอร์เซ็นต์ที ่ชื่อว่า salary จำได้นะ อันที่ 3 ก็ทำเหมือนกันใส่เครื่องหมาย %ใส่เครื่องหมาย % แล้วตามด้วยชื่อพารามิเตอร์ตัวที่ 3 คือ langหรือ Language ของเรานั่นเอง l-a-n-g นะคะ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พารามิเตอร์ที่ขื่อว่า naแล้วก็พารามิเตอร์ที่ชื่อว่า lang นะคะแล้วในตัวอย่างมันมีบอกprint ช่องว่างอีก 1 อันดูสิมันจะขึ้นชื่อว่าอะไรp-r-i-n-t print แล้วก็ตามด้วยเครื่องหมายวงเล็บเมื่อเราทำการประกาศฟังก์ชันแล้วนะคะ บอกแล้วว่าประกาศเสร็จจะต้องมีการทำอะไรคะ เรียกใช้ใช่ไหม callingfunctionแต่ทีนี้ตำแหน่งในการเรียกเคอร์เซอร์เราขยับเข้ามาอยู่ตำแหน่ง print ไม่ได้นะคะ กด Enter ลงไป 2 ครั้ง เสร็จแล้วกดเครื่องหมาย Backspace หรือลูกศิษย์ย้อนหลังเห็นไหม ให้เคอร์เซอร์มันมาอยู่ตรงชิดขอบน่ะนะ แล้วก็เรียกฟังก์ชัน show_infoนะคะ เราจะเรียกฟังก์ชัน showขึ้นมาเลยshow_show แล้วก็ _ แล้วก็ตามด้วย infoดูในตัวอย่างที่ 1 นะคะ show_infoแล้วก็ใส่พารามิเตอร์ชื่อลงไปให้เดี๋ยวเผื่อไม่เห็น ขยายให้ดูก่อน อย่าลืมนะคะพอเรียกใช้ฟังก์ชันมันจะต้องมีวงเล็บเสมอ เห็นไหมคะ อยากให้show พารามิเตอร์ชื่อว่า name oนะคะ ในเครื่องหมายคำพูดชื่อเรา ชื่อเล่นก็ได้นะคะ ใส่ชื่อเล่นลงไปอันนี้พารามิเตอร์แรกนี่ตอนเรียก show… เรียกฟังก์ชัน show_ infoแสดงเฉพาะพารามิเตอร์ชื่อนะคะในตัวอย่างเรียกฟังก์ชัน show_infoแสดงชื่อ แล้วก็เงินเดือนนะคะดูนะคะทำเหมือนเดิมพมิ์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s-h-o-wshow_info นะคะแล้วตามด้วยค่าพารามิเตอร์ที่ต้องการให้มันแสดง ก็คือชื่อขี้เกียจสลับแล้วนะแล้วต้องการให้มีพารามิเตอร์ตัวที่ 2 ก็คือขั้นด้วยลูกน้ำหรือ Comma นะคะแล้วก็ตาม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2-09-02T05:24:33Z</dcterms:created>
  <dcterms:modified xsi:type="dcterms:W3CDTF">2022-09-02T05: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11.05 น.</vt:lpwstr>
  </property>
  <property fmtid="{D5CDD505-2E9C-101B-9397-08002B2CF9AE}" pid="3" name="subtitle">
    <vt:lpwstr/>
  </property>
</Properties>
</file>